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Regression mode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ull model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o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5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6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4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54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: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Sub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Condi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Marg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erv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6:42:45Z</dcterms:created>
  <dcterms:modified xsi:type="dcterms:W3CDTF">2024-08-09T06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